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3DDBB" w14:textId="15D83384" w:rsidR="006719FC" w:rsidRDefault="001B7C1A" w:rsidP="00CB1E30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82A6BAD" wp14:editId="624D6899">
            <wp:simplePos x="0" y="0"/>
            <wp:positionH relativeFrom="column">
              <wp:posOffset>4445</wp:posOffset>
            </wp:positionH>
            <wp:positionV relativeFrom="paragraph">
              <wp:posOffset>635</wp:posOffset>
            </wp:positionV>
            <wp:extent cx="5759450" cy="1301115"/>
            <wp:effectExtent l="0" t="0" r="0" b="0"/>
            <wp:wrapThrough wrapText="bothSides">
              <wp:wrapPolygon edited="0">
                <wp:start x="0" y="0"/>
                <wp:lineTo x="0" y="21189"/>
                <wp:lineTo x="21505" y="21189"/>
                <wp:lineTo x="21505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>I</w:t>
      </w:r>
      <w:r w:rsidR="00934F8E" w:rsidRPr="003C3506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>JC</w:t>
      </w:r>
      <w:r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>HRE</w:t>
      </w:r>
      <w:r w:rsidR="00934F8E" w:rsidRPr="003C3506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 xml:space="preserve"> Title Page</w:t>
      </w:r>
    </w:p>
    <w:p w14:paraId="20AB2972" w14:textId="77777777" w:rsidR="00CB1E30" w:rsidRPr="00CB1E30" w:rsidRDefault="00CB1E30" w:rsidP="00CB1E30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16"/>
          <w:szCs w:val="16"/>
          <w:lang w:val="en-GB" w:eastAsia="tr-TR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9065"/>
      </w:tblGrid>
      <w:tr w:rsidR="00DF19CB" w:rsidRPr="00DF19CB" w14:paraId="76924817" w14:textId="77777777" w:rsidTr="00DF19CB">
        <w:tc>
          <w:tcPr>
            <w:tcW w:w="9065" w:type="dxa"/>
            <w:shd w:val="clear" w:color="auto" w:fill="auto"/>
          </w:tcPr>
          <w:p w14:paraId="4512A009" w14:textId="28849A1C" w:rsidR="00DF19CB" w:rsidRPr="00DF19CB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M</w:t>
            </w:r>
            <w:r w:rsidRPr="00DF19CB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anuscript Title: </w:t>
            </w:r>
          </w:p>
        </w:tc>
      </w:tr>
    </w:tbl>
    <w:p w14:paraId="434537D4" w14:textId="77777777" w:rsidR="00CE5B84" w:rsidRDefault="00CE5B84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14B4EA9B" w14:textId="77777777" w:rsidTr="00571BD4">
        <w:tc>
          <w:tcPr>
            <w:tcW w:w="9067" w:type="dxa"/>
            <w:gridSpan w:val="3"/>
            <w:shd w:val="clear" w:color="auto" w:fill="FFC000"/>
          </w:tcPr>
          <w:p w14:paraId="25A060F9" w14:textId="6262A591" w:rsidR="00AD6484" w:rsidRPr="00AD6484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Corresponding Author: </w:t>
            </w:r>
            <w:proofErr w:type="spellStart"/>
            <w:r>
              <w:t>Clearly</w:t>
            </w:r>
            <w:proofErr w:type="spellEnd"/>
            <w:r>
              <w:t xml:space="preserve"> </w:t>
            </w:r>
            <w:proofErr w:type="spellStart"/>
            <w:r>
              <w:t>indicate</w:t>
            </w:r>
            <w:proofErr w:type="spellEnd"/>
            <w:r>
              <w:t xml:space="preserve"> </w:t>
            </w:r>
            <w:proofErr w:type="spellStart"/>
            <w:r w:rsidR="004F0663">
              <w:t>the</w:t>
            </w:r>
            <w:proofErr w:type="spellEnd"/>
            <w:r w:rsidR="004F0663">
              <w:t xml:space="preserve"> name of </w:t>
            </w:r>
            <w:proofErr w:type="spellStart"/>
            <w:r w:rsidR="004F0663">
              <w:t>the</w:t>
            </w:r>
            <w:proofErr w:type="spellEnd"/>
            <w:r w:rsidR="004F0663">
              <w:t xml:space="preserve"> </w:t>
            </w:r>
            <w:proofErr w:type="spellStart"/>
            <w:r w:rsidR="004F0663">
              <w:t>author</w:t>
            </w:r>
            <w:proofErr w:type="spellEnd"/>
            <w:r w:rsidR="004F0663">
              <w:t xml:space="preserve"> </w:t>
            </w:r>
            <w:proofErr w:type="spellStart"/>
            <w:r w:rsidR="004F0663">
              <w:t>who</w:t>
            </w:r>
            <w:proofErr w:type="spellEnd"/>
            <w:r>
              <w:t xml:space="preserve"> </w:t>
            </w:r>
            <w:proofErr w:type="spellStart"/>
            <w:r>
              <w:t>will</w:t>
            </w:r>
            <w:proofErr w:type="spellEnd"/>
            <w:r>
              <w:t xml:space="preserve"> </w:t>
            </w:r>
            <w:proofErr w:type="spellStart"/>
            <w:r>
              <w:t>handle</w:t>
            </w:r>
            <w:proofErr w:type="spellEnd"/>
            <w:r>
              <w:t xml:space="preserve"> </w:t>
            </w:r>
            <w:proofErr w:type="spellStart"/>
            <w:r>
              <w:t>correspondence</w:t>
            </w:r>
            <w:proofErr w:type="spellEnd"/>
            <w:r>
              <w:t xml:space="preserve"> at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stages</w:t>
            </w:r>
            <w:proofErr w:type="spellEnd"/>
            <w:r>
              <w:t xml:space="preserve"> of </w:t>
            </w:r>
            <w:proofErr w:type="spellStart"/>
            <w:r>
              <w:t>refereeing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publication</w:t>
            </w:r>
            <w:proofErr w:type="spellEnd"/>
            <w:r>
              <w:t xml:space="preserve">, </w:t>
            </w:r>
            <w:proofErr w:type="spellStart"/>
            <w:r>
              <w:t>also</w:t>
            </w:r>
            <w:proofErr w:type="spellEnd"/>
            <w:r>
              <w:t xml:space="preserve"> </w:t>
            </w:r>
            <w:proofErr w:type="spellStart"/>
            <w:r w:rsidR="004F0663">
              <w:t>during</w:t>
            </w:r>
            <w:proofErr w:type="spellEnd"/>
            <w:r w:rsidR="004F0663">
              <w:t xml:space="preserve"> </w:t>
            </w:r>
            <w:r>
              <w:t>post-</w:t>
            </w:r>
            <w:proofErr w:type="spellStart"/>
            <w:r>
              <w:t>publication</w:t>
            </w:r>
            <w:proofErr w:type="spellEnd"/>
            <w:r>
              <w:t>.</w:t>
            </w:r>
          </w:p>
        </w:tc>
      </w:tr>
      <w:tr w:rsidR="00AD6484" w14:paraId="7B082D66" w14:textId="77777777" w:rsidTr="00CE5B84">
        <w:tc>
          <w:tcPr>
            <w:tcW w:w="3363" w:type="dxa"/>
          </w:tcPr>
          <w:p w14:paraId="7B98EDFC" w14:textId="5866B7E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34EEC6CC" w14:textId="0B65950A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74D497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3A959972" w14:textId="77777777" w:rsidTr="00CE5B84">
        <w:tc>
          <w:tcPr>
            <w:tcW w:w="3363" w:type="dxa"/>
          </w:tcPr>
          <w:p w14:paraId="03C293BA" w14:textId="77AA1DD6" w:rsidR="00AD6484" w:rsidRPr="000450FA" w:rsidRDefault="00AD64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Title</w:t>
            </w:r>
            <w:proofErr w:type="spellEnd"/>
          </w:p>
        </w:tc>
        <w:tc>
          <w:tcPr>
            <w:tcW w:w="465" w:type="dxa"/>
          </w:tcPr>
          <w:p w14:paraId="5AA9E8D0" w14:textId="28902583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3554DC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7AD3C725" w14:textId="77777777" w:rsidTr="00CE5B84">
        <w:tc>
          <w:tcPr>
            <w:tcW w:w="3363" w:type="dxa"/>
          </w:tcPr>
          <w:p w14:paraId="71CF1219" w14:textId="5447A3C9" w:rsidR="00CE5B84" w:rsidRPr="000450FA" w:rsidRDefault="00CE5B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2FF63EF2" w14:textId="2668C04E" w:rsidR="00CE5B84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14D9991E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052D8FE5" w14:textId="77777777" w:rsidTr="00CE5B84">
        <w:tc>
          <w:tcPr>
            <w:tcW w:w="3363" w:type="dxa"/>
          </w:tcPr>
          <w:p w14:paraId="182C6F33" w14:textId="5B633866" w:rsidR="00AD6484" w:rsidRPr="000450FA" w:rsidRDefault="00AD64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Field</w:t>
            </w:r>
            <w:proofErr w:type="spellEnd"/>
            <w:r w:rsidRPr="000450FA">
              <w:t>/</w:t>
            </w:r>
            <w:proofErr w:type="spellStart"/>
            <w:r w:rsidRPr="000450FA">
              <w:t>expertise</w:t>
            </w:r>
            <w:proofErr w:type="spellEnd"/>
          </w:p>
        </w:tc>
        <w:tc>
          <w:tcPr>
            <w:tcW w:w="465" w:type="dxa"/>
          </w:tcPr>
          <w:p w14:paraId="7BB2C79F" w14:textId="249B955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4A125A3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2528815C" w14:textId="77777777" w:rsidTr="00CE5B84">
        <w:tc>
          <w:tcPr>
            <w:tcW w:w="3363" w:type="dxa"/>
          </w:tcPr>
          <w:p w14:paraId="314F7AE0" w14:textId="08778DDB" w:rsidR="00AD6484" w:rsidRPr="000450FA" w:rsidRDefault="00AD6484" w:rsidP="00DF19CB">
            <w:pPr>
              <w:pStyle w:val="ListeParagraf"/>
              <w:ind w:left="0"/>
              <w:jc w:val="both"/>
            </w:pPr>
            <w:proofErr w:type="gramStart"/>
            <w:r w:rsidRPr="000450FA">
              <w:t>e-mail</w:t>
            </w:r>
            <w:proofErr w:type="gramEnd"/>
            <w:r w:rsidRPr="000450FA">
              <w:t xml:space="preserve"> </w:t>
            </w: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5129C06F" w14:textId="7FBCFA0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9C8531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5BA29AE5" w14:textId="77777777" w:rsidTr="00CE5B84">
        <w:tc>
          <w:tcPr>
            <w:tcW w:w="3363" w:type="dxa"/>
          </w:tcPr>
          <w:p w14:paraId="4ABC714A" w14:textId="6D89B424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 xml:space="preserve">Phone </w:t>
            </w:r>
            <w:proofErr w:type="spellStart"/>
            <w:r w:rsidRPr="000450FA">
              <w:t>number</w:t>
            </w:r>
            <w:proofErr w:type="spellEnd"/>
          </w:p>
        </w:tc>
        <w:tc>
          <w:tcPr>
            <w:tcW w:w="465" w:type="dxa"/>
          </w:tcPr>
          <w:p w14:paraId="3A52FEC6" w14:textId="0143F05D" w:rsidR="00DF19CB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1D04C913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17A082D5" w14:textId="77777777" w:rsidTr="00CE5B84">
        <w:tc>
          <w:tcPr>
            <w:tcW w:w="3363" w:type="dxa"/>
          </w:tcPr>
          <w:p w14:paraId="47894F43" w14:textId="7EA0789F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79B28BA3" w14:textId="0376D7DD" w:rsidR="00DF19CB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51A3E54C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AD6484" w14:paraId="565A773B" w14:textId="77777777" w:rsidTr="00CE5B84">
        <w:tc>
          <w:tcPr>
            <w:tcW w:w="3363" w:type="dxa"/>
          </w:tcPr>
          <w:p w14:paraId="194D9AFE" w14:textId="4664C55D" w:rsidR="00AD64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513FCF60" w14:textId="0FD0CD11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8036C32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934F8E" w14:paraId="5D7CCE75" w14:textId="77777777" w:rsidTr="00CE5B84">
        <w:tc>
          <w:tcPr>
            <w:tcW w:w="3363" w:type="dxa"/>
          </w:tcPr>
          <w:p w14:paraId="68CE78E1" w14:textId="075EEDDF" w:rsidR="00934F8E" w:rsidRPr="000450FA" w:rsidRDefault="00934F8E" w:rsidP="00DF19CB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540039C3" w14:textId="5FD82E58" w:rsidR="00934F8E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27B4C881" w14:textId="77777777" w:rsidR="00934F8E" w:rsidRPr="000450FA" w:rsidRDefault="00934F8E" w:rsidP="00DF19CB">
            <w:pPr>
              <w:pStyle w:val="ListeParagraf"/>
              <w:ind w:left="0"/>
              <w:jc w:val="both"/>
            </w:pPr>
          </w:p>
        </w:tc>
      </w:tr>
    </w:tbl>
    <w:p w14:paraId="63DFA933" w14:textId="77777777" w:rsidR="00AD6484" w:rsidRPr="000450FA" w:rsidRDefault="00AD6484" w:rsidP="00DF19CB">
      <w:pPr>
        <w:pStyle w:val="ListeParagraf"/>
        <w:shd w:val="clear" w:color="auto" w:fill="FFFFFF"/>
        <w:spacing w:after="0" w:line="240" w:lineRule="auto"/>
        <w:ind w:left="426"/>
        <w:jc w:val="both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6C229B84" w14:textId="77777777" w:rsidTr="00571BD4">
        <w:tc>
          <w:tcPr>
            <w:tcW w:w="9065" w:type="dxa"/>
            <w:gridSpan w:val="3"/>
            <w:shd w:val="clear" w:color="auto" w:fill="FFC000"/>
          </w:tcPr>
          <w:p w14:paraId="3CD25563" w14:textId="28A5FB7D" w:rsidR="00AD6484" w:rsidRPr="00571BD4" w:rsidRDefault="00DF19CB" w:rsidP="00DF19CB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</w:t>
            </w:r>
            <w:r w:rsidR="00AD6484" w:rsidRPr="00571BD4">
              <w:rPr>
                <w:b/>
                <w:bCs/>
              </w:rPr>
              <w:t xml:space="preserve"> 2</w:t>
            </w:r>
          </w:p>
        </w:tc>
      </w:tr>
      <w:tr w:rsidR="00AD6484" w14:paraId="43AE2089" w14:textId="77777777" w:rsidTr="00934F8E">
        <w:tc>
          <w:tcPr>
            <w:tcW w:w="3362" w:type="dxa"/>
          </w:tcPr>
          <w:p w14:paraId="06B50E05" w14:textId="7712600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6AE77B0E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D68AC7D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7A8CC338" w14:textId="77777777" w:rsidTr="00934F8E">
        <w:tc>
          <w:tcPr>
            <w:tcW w:w="3362" w:type="dxa"/>
          </w:tcPr>
          <w:p w14:paraId="0A22FB8B" w14:textId="686FD5B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7B18B9D1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7E9D7B36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42F719D6" w14:textId="77777777" w:rsidTr="00934F8E">
        <w:tc>
          <w:tcPr>
            <w:tcW w:w="3362" w:type="dxa"/>
          </w:tcPr>
          <w:p w14:paraId="4A94892B" w14:textId="56D0C203" w:rsidR="00CE5B84" w:rsidRPr="000450FA" w:rsidRDefault="00CE5B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3F5F145B" w14:textId="1BA643BC" w:rsidR="00CE5B84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3D9CC9D1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77EB7686" w14:textId="77777777" w:rsidTr="00934F8E">
        <w:tc>
          <w:tcPr>
            <w:tcW w:w="3362" w:type="dxa"/>
          </w:tcPr>
          <w:p w14:paraId="052A3E3F" w14:textId="56A67BB6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0A2B6F3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3D516DBB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0A105548" w14:textId="77777777" w:rsidTr="00934F8E">
        <w:tc>
          <w:tcPr>
            <w:tcW w:w="3362" w:type="dxa"/>
          </w:tcPr>
          <w:p w14:paraId="1F2ED97C" w14:textId="3894B0DE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35A259D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461E163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4BD82813" w14:textId="77777777" w:rsidTr="00934F8E">
        <w:tc>
          <w:tcPr>
            <w:tcW w:w="3362" w:type="dxa"/>
          </w:tcPr>
          <w:p w14:paraId="74B323E2" w14:textId="7F9B608A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17748AF7" w14:textId="0B98A711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D03F4ED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22FBDB04" w14:textId="77777777" w:rsidTr="00934F8E">
        <w:tc>
          <w:tcPr>
            <w:tcW w:w="3362" w:type="dxa"/>
          </w:tcPr>
          <w:p w14:paraId="2FA4551E" w14:textId="231E079A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4E622EF2" w14:textId="7777777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27AFEBF5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934F8E" w14:paraId="53F5B21A" w14:textId="77777777" w:rsidTr="00934F8E">
        <w:tc>
          <w:tcPr>
            <w:tcW w:w="3362" w:type="dxa"/>
          </w:tcPr>
          <w:p w14:paraId="2F4A25C4" w14:textId="713DAD73" w:rsidR="00934F8E" w:rsidRPr="000450FA" w:rsidRDefault="00934F8E" w:rsidP="00934F8E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4A978ACC" w14:textId="663406BE" w:rsidR="00934F8E" w:rsidRPr="000450FA" w:rsidRDefault="00934F8E" w:rsidP="00934F8E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32B48F99" w14:textId="77777777" w:rsidR="00934F8E" w:rsidRPr="000450FA" w:rsidRDefault="00934F8E" w:rsidP="00934F8E">
            <w:pPr>
              <w:pStyle w:val="ListeParagraf"/>
              <w:ind w:left="0"/>
              <w:jc w:val="both"/>
            </w:pPr>
          </w:p>
        </w:tc>
      </w:tr>
    </w:tbl>
    <w:p w14:paraId="77AB8202" w14:textId="77777777" w:rsidR="00AD6484" w:rsidRDefault="00AD6484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376757DD" w14:textId="77777777" w:rsidTr="00571BD4">
        <w:tc>
          <w:tcPr>
            <w:tcW w:w="9065" w:type="dxa"/>
            <w:gridSpan w:val="3"/>
            <w:shd w:val="clear" w:color="auto" w:fill="FFC000"/>
          </w:tcPr>
          <w:p w14:paraId="330DE718" w14:textId="6E765D51" w:rsidR="00AD6484" w:rsidRPr="00571BD4" w:rsidRDefault="00DF19CB" w:rsidP="00DF19CB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 3</w:t>
            </w:r>
          </w:p>
        </w:tc>
      </w:tr>
      <w:tr w:rsidR="00AD6484" w14:paraId="5BFC4967" w14:textId="77777777" w:rsidTr="00934F8E">
        <w:tc>
          <w:tcPr>
            <w:tcW w:w="3362" w:type="dxa"/>
          </w:tcPr>
          <w:p w14:paraId="12A29274" w14:textId="3FB21065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1D92577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27EF7FD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10C7FFD9" w14:textId="77777777" w:rsidTr="00934F8E">
        <w:tc>
          <w:tcPr>
            <w:tcW w:w="3362" w:type="dxa"/>
          </w:tcPr>
          <w:p w14:paraId="7898D07F" w14:textId="0421714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198399C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8AEB0F8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18D01901" w14:textId="77777777" w:rsidTr="00934F8E">
        <w:tc>
          <w:tcPr>
            <w:tcW w:w="3362" w:type="dxa"/>
          </w:tcPr>
          <w:p w14:paraId="2DBF21B5" w14:textId="2BD926D0" w:rsidR="00CE5B84" w:rsidRPr="000450FA" w:rsidRDefault="00CE5B84" w:rsidP="00DF19CB">
            <w:pPr>
              <w:pStyle w:val="ListeParagraf"/>
              <w:ind w:left="0"/>
              <w:jc w:val="both"/>
            </w:pPr>
            <w:r w:rsidRPr="000450FA">
              <w:t>University-Department</w:t>
            </w:r>
          </w:p>
        </w:tc>
        <w:tc>
          <w:tcPr>
            <w:tcW w:w="465" w:type="dxa"/>
          </w:tcPr>
          <w:p w14:paraId="187CDAA6" w14:textId="7A4DF22E" w:rsidR="00CE5B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8DCC722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41FD617D" w14:textId="77777777" w:rsidTr="00934F8E">
        <w:tc>
          <w:tcPr>
            <w:tcW w:w="3362" w:type="dxa"/>
          </w:tcPr>
          <w:p w14:paraId="63AEF4EE" w14:textId="16C1BD81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9F74B2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2F0A8782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12668F97" w14:textId="77777777" w:rsidTr="00934F8E">
        <w:tc>
          <w:tcPr>
            <w:tcW w:w="3362" w:type="dxa"/>
          </w:tcPr>
          <w:p w14:paraId="3091DB64" w14:textId="54315F00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69A632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BDA57C9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22FFEE28" w14:textId="77777777" w:rsidTr="00934F8E">
        <w:tc>
          <w:tcPr>
            <w:tcW w:w="3362" w:type="dxa"/>
          </w:tcPr>
          <w:p w14:paraId="3D1354D9" w14:textId="4F120D54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29AADE67" w14:textId="06E14820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B22D988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7B409545" w14:textId="77777777" w:rsidTr="00934F8E">
        <w:tc>
          <w:tcPr>
            <w:tcW w:w="3362" w:type="dxa"/>
          </w:tcPr>
          <w:p w14:paraId="039F57F8" w14:textId="229B70DF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12FE7CD8" w14:textId="7777777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8082357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934F8E" w14:paraId="44A1C3C3" w14:textId="77777777" w:rsidTr="00934F8E">
        <w:tc>
          <w:tcPr>
            <w:tcW w:w="3362" w:type="dxa"/>
          </w:tcPr>
          <w:p w14:paraId="4216E4B6" w14:textId="5EA1EBA0" w:rsidR="00934F8E" w:rsidRPr="000450FA" w:rsidRDefault="00934F8E" w:rsidP="00934F8E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0350E486" w14:textId="04D93B6F" w:rsidR="00934F8E" w:rsidRPr="000450FA" w:rsidRDefault="00934F8E" w:rsidP="00934F8E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515BAA51" w14:textId="77777777" w:rsidR="00934F8E" w:rsidRPr="000450FA" w:rsidRDefault="00934F8E" w:rsidP="00934F8E">
            <w:pPr>
              <w:pStyle w:val="ListeParagraf"/>
              <w:ind w:left="0"/>
              <w:jc w:val="both"/>
            </w:pPr>
          </w:p>
        </w:tc>
      </w:tr>
    </w:tbl>
    <w:p w14:paraId="6CB5C667" w14:textId="47AD29FC" w:rsidR="004B401B" w:rsidRDefault="004B401B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4B401B" w:rsidRPr="00AD6484" w14:paraId="46A9DAE6" w14:textId="77777777" w:rsidTr="00571BD4">
        <w:tc>
          <w:tcPr>
            <w:tcW w:w="9065" w:type="dxa"/>
            <w:gridSpan w:val="3"/>
            <w:shd w:val="clear" w:color="auto" w:fill="FFC000"/>
          </w:tcPr>
          <w:p w14:paraId="34128CA1" w14:textId="4234A59F" w:rsidR="004B401B" w:rsidRPr="00571BD4" w:rsidRDefault="004B401B" w:rsidP="001279C8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 4</w:t>
            </w:r>
          </w:p>
        </w:tc>
      </w:tr>
      <w:tr w:rsidR="004B401B" w14:paraId="0F112688" w14:textId="77777777" w:rsidTr="001279C8">
        <w:tc>
          <w:tcPr>
            <w:tcW w:w="3362" w:type="dxa"/>
          </w:tcPr>
          <w:p w14:paraId="7D3F7E4C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7DD1429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75B27C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39D4B6BC" w14:textId="77777777" w:rsidTr="001279C8">
        <w:tc>
          <w:tcPr>
            <w:tcW w:w="3362" w:type="dxa"/>
          </w:tcPr>
          <w:p w14:paraId="1FFFD5D9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Title</w:t>
            </w:r>
            <w:proofErr w:type="spellEnd"/>
          </w:p>
        </w:tc>
        <w:tc>
          <w:tcPr>
            <w:tcW w:w="465" w:type="dxa"/>
          </w:tcPr>
          <w:p w14:paraId="34BBA047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D009159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0F49FF54" w14:textId="77777777" w:rsidTr="001279C8">
        <w:tc>
          <w:tcPr>
            <w:tcW w:w="3362" w:type="dxa"/>
          </w:tcPr>
          <w:p w14:paraId="30731500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49F97E83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377357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DAA7ECF" w14:textId="77777777" w:rsidTr="001279C8">
        <w:tc>
          <w:tcPr>
            <w:tcW w:w="3362" w:type="dxa"/>
          </w:tcPr>
          <w:p w14:paraId="24D4F3BD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Field</w:t>
            </w:r>
            <w:proofErr w:type="spellEnd"/>
            <w:r w:rsidRPr="000450FA">
              <w:t>/</w:t>
            </w:r>
            <w:proofErr w:type="spellStart"/>
            <w:r w:rsidRPr="000450FA">
              <w:t>expertise</w:t>
            </w:r>
            <w:proofErr w:type="spellEnd"/>
          </w:p>
        </w:tc>
        <w:tc>
          <w:tcPr>
            <w:tcW w:w="465" w:type="dxa"/>
          </w:tcPr>
          <w:p w14:paraId="1897524F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03D6078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59DC3654" w14:textId="77777777" w:rsidTr="001279C8">
        <w:tc>
          <w:tcPr>
            <w:tcW w:w="3362" w:type="dxa"/>
          </w:tcPr>
          <w:p w14:paraId="20CFB347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gramStart"/>
            <w:r w:rsidRPr="000450FA">
              <w:t>e-mail</w:t>
            </w:r>
            <w:proofErr w:type="gramEnd"/>
            <w:r w:rsidRPr="000450FA">
              <w:t xml:space="preserve"> </w:t>
            </w: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5B1D781E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4960220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3194246" w14:textId="77777777" w:rsidTr="001279C8">
        <w:tc>
          <w:tcPr>
            <w:tcW w:w="3362" w:type="dxa"/>
          </w:tcPr>
          <w:p w14:paraId="701D10E6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261E4656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727D119A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2EE07BD" w14:textId="77777777" w:rsidTr="001279C8">
        <w:tc>
          <w:tcPr>
            <w:tcW w:w="3362" w:type="dxa"/>
          </w:tcPr>
          <w:p w14:paraId="3B103EB0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7941B5CF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8E8B82A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3A4C7582" w14:textId="77777777" w:rsidTr="001279C8">
        <w:tc>
          <w:tcPr>
            <w:tcW w:w="3362" w:type="dxa"/>
          </w:tcPr>
          <w:p w14:paraId="40ABA764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144176FB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2E7E31E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</w:tbl>
    <w:p w14:paraId="59307C04" w14:textId="77777777" w:rsidR="004B401B" w:rsidRDefault="004B401B" w:rsidP="00DF19CB">
      <w:pPr>
        <w:spacing w:after="0" w:line="240" w:lineRule="auto"/>
      </w:pPr>
    </w:p>
    <w:sectPr w:rsidR="004B401B" w:rsidSect="00DF19CB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QUAVLSh9SwAAAA="/>
  </w:docVars>
  <w:rsids>
    <w:rsidRoot w:val="004F3E39"/>
    <w:rsid w:val="000450FA"/>
    <w:rsid w:val="000E0FAC"/>
    <w:rsid w:val="00122C7B"/>
    <w:rsid w:val="00140081"/>
    <w:rsid w:val="001B7C1A"/>
    <w:rsid w:val="00284FB1"/>
    <w:rsid w:val="003419FA"/>
    <w:rsid w:val="003C3506"/>
    <w:rsid w:val="00453CB8"/>
    <w:rsid w:val="004B401B"/>
    <w:rsid w:val="004F0663"/>
    <w:rsid w:val="004F3E39"/>
    <w:rsid w:val="00565D92"/>
    <w:rsid w:val="00571BD4"/>
    <w:rsid w:val="005E341A"/>
    <w:rsid w:val="0061170C"/>
    <w:rsid w:val="006719FC"/>
    <w:rsid w:val="00722CC0"/>
    <w:rsid w:val="007261E7"/>
    <w:rsid w:val="007B3ED7"/>
    <w:rsid w:val="00912701"/>
    <w:rsid w:val="00934F8E"/>
    <w:rsid w:val="00AD6484"/>
    <w:rsid w:val="00AE7359"/>
    <w:rsid w:val="00B4250A"/>
    <w:rsid w:val="00BA3029"/>
    <w:rsid w:val="00CB1E30"/>
    <w:rsid w:val="00CE5B84"/>
    <w:rsid w:val="00DF19CB"/>
    <w:rsid w:val="00E81387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Computer</cp:lastModifiedBy>
  <cp:revision>15</cp:revision>
  <dcterms:created xsi:type="dcterms:W3CDTF">2021-02-04T10:56:00Z</dcterms:created>
  <dcterms:modified xsi:type="dcterms:W3CDTF">2021-11-17T19:08:00Z</dcterms:modified>
</cp:coreProperties>
</file>